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226028" w14:textId="262106E1" w:rsidR="00386A9E" w:rsidRPr="00386A9E" w:rsidRDefault="00386A9E" w:rsidP="00386A9E">
      <w:pPr>
        <w:jc w:val="center"/>
        <w:rPr>
          <w:b/>
          <w:bCs/>
        </w:rPr>
      </w:pPr>
      <w:r w:rsidRPr="00386A9E">
        <w:rPr>
          <w:b/>
          <w:bCs/>
        </w:rPr>
        <w:t xml:space="preserve">Ogle County Master Gardeners </w:t>
      </w:r>
      <w:r w:rsidR="00914AB9">
        <w:rPr>
          <w:b/>
          <w:bCs/>
        </w:rPr>
        <w:t xml:space="preserve">March </w:t>
      </w:r>
      <w:r w:rsidR="00237177">
        <w:rPr>
          <w:b/>
          <w:bCs/>
        </w:rPr>
        <w:t>Minutes</w:t>
      </w:r>
    </w:p>
    <w:p w14:paraId="14944400" w14:textId="003CF2FC" w:rsidR="00386A9E" w:rsidRDefault="0090107E" w:rsidP="003C22F2">
      <w:pPr>
        <w:jc w:val="center"/>
        <w:rPr>
          <w:b/>
          <w:bCs/>
        </w:rPr>
      </w:pPr>
      <w:r>
        <w:rPr>
          <w:b/>
          <w:bCs/>
        </w:rPr>
        <w:t xml:space="preserve">Thursday, </w:t>
      </w:r>
      <w:r w:rsidR="00914AB9">
        <w:rPr>
          <w:b/>
          <w:bCs/>
        </w:rPr>
        <w:t xml:space="preserve">March 5, </w:t>
      </w:r>
      <w:proofErr w:type="gramStart"/>
      <w:r w:rsidR="00914AB9">
        <w:rPr>
          <w:b/>
          <w:bCs/>
        </w:rPr>
        <w:t>2026</w:t>
      </w:r>
      <w:proofErr w:type="gramEnd"/>
      <w:r w:rsidR="0004722C">
        <w:rPr>
          <w:b/>
          <w:bCs/>
        </w:rPr>
        <w:t xml:space="preserve"> 5:00pm</w:t>
      </w:r>
    </w:p>
    <w:p w14:paraId="50F168B1" w14:textId="73FE96D6" w:rsidR="00914AB9" w:rsidRDefault="00914AB9" w:rsidP="003C22F2">
      <w:pPr>
        <w:jc w:val="center"/>
        <w:rPr>
          <w:b/>
          <w:bCs/>
        </w:rPr>
      </w:pPr>
      <w:r>
        <w:rPr>
          <w:b/>
          <w:bCs/>
        </w:rPr>
        <w:t>Flagg-Rochelle Library</w:t>
      </w:r>
    </w:p>
    <w:p w14:paraId="5F9B1A8B" w14:textId="5E66C5CA" w:rsidR="0046721E" w:rsidRDefault="0046721E" w:rsidP="00AF4831">
      <w:pPr>
        <w:rPr>
          <w:b/>
          <w:bCs/>
        </w:rPr>
      </w:pPr>
      <w:r>
        <w:rPr>
          <w:b/>
          <w:bCs/>
        </w:rPr>
        <w:t>State MG Advisory Committee Opening</w:t>
      </w:r>
    </w:p>
    <w:p w14:paraId="5A83C07B" w14:textId="06502257" w:rsidR="0046721E" w:rsidRDefault="0046721E" w:rsidP="00AF4831">
      <w:r>
        <w:rPr>
          <w:b/>
          <w:bCs/>
        </w:rPr>
        <w:tab/>
      </w:r>
      <w:r>
        <w:t>Applications due by 4/5/26</w:t>
      </w:r>
      <w:r w:rsidR="007920F1">
        <w:t xml:space="preserve"> </w:t>
      </w:r>
      <w:hyperlink r:id="rId8" w:history="1">
        <w:r w:rsidR="007920F1" w:rsidRPr="00CB254B">
          <w:rPr>
            <w:rStyle w:val="Hyperlink"/>
          </w:rPr>
          <w:t>https://extension.illinois.edu/mg/state-advisory-committee</w:t>
        </w:r>
      </w:hyperlink>
    </w:p>
    <w:p w14:paraId="0777F7E3" w14:textId="0EF4C7A1" w:rsidR="007B67BE" w:rsidRDefault="007B67BE" w:rsidP="00AF4831">
      <w:pPr>
        <w:rPr>
          <w:b/>
          <w:bCs/>
        </w:rPr>
      </w:pPr>
      <w:r>
        <w:rPr>
          <w:b/>
          <w:bCs/>
        </w:rPr>
        <w:t xml:space="preserve">Seed Library </w:t>
      </w:r>
    </w:p>
    <w:p w14:paraId="4A5C4AD1" w14:textId="3543BB44" w:rsidR="00696828" w:rsidRPr="00914AB9" w:rsidRDefault="00914AB9" w:rsidP="00914AB9">
      <w:pPr>
        <w:rPr>
          <w:u w:val="single"/>
        </w:rPr>
      </w:pPr>
      <w:r>
        <w:t>M</w:t>
      </w:r>
      <w:r w:rsidR="003C22F2">
        <w:t xml:space="preserve">arilynn will ask for donations of seeds the end of </w:t>
      </w:r>
      <w:r w:rsidR="003C22F2" w:rsidRPr="008A5779">
        <w:rPr>
          <w:u w:val="single"/>
        </w:rPr>
        <w:t>July</w:t>
      </w:r>
      <w:r w:rsidR="003C22F2">
        <w:t xml:space="preserve">. We discussed </w:t>
      </w:r>
      <w:r w:rsidR="003C22F2" w:rsidRPr="00260850">
        <w:rPr>
          <w:strike/>
        </w:rPr>
        <w:t>plastic containers</w:t>
      </w:r>
      <w:r w:rsidR="003C22F2">
        <w:t xml:space="preserve"> </w:t>
      </w:r>
      <w:r w:rsidR="003C22F2" w:rsidRPr="00260850">
        <w:rPr>
          <w:strike/>
        </w:rPr>
        <w:t>and</w:t>
      </w:r>
      <w:r w:rsidR="003C22F2">
        <w:t xml:space="preserve"> a cooler area at the library to store seeds.</w:t>
      </w:r>
      <w:r w:rsidR="00696828">
        <w:t xml:space="preserve"> The raised bed used for Homegrown Healthy will be made into a </w:t>
      </w:r>
      <w:r w:rsidR="00696828" w:rsidRPr="0004722C">
        <w:rPr>
          <w:u w:val="single"/>
        </w:rPr>
        <w:t>pollinator pocket and registered</w:t>
      </w:r>
      <w:r w:rsidR="00696828">
        <w:t xml:space="preserve">. It will be used as a demonstration garden for seed collection class in the </w:t>
      </w:r>
      <w:r w:rsidR="00696828" w:rsidRPr="008A5779">
        <w:rPr>
          <w:u w:val="single"/>
        </w:rPr>
        <w:t>fall</w:t>
      </w:r>
      <w:r w:rsidR="00696828">
        <w:t>.</w:t>
      </w:r>
      <w:r w:rsidR="00324BFF">
        <w:t xml:space="preserve"> </w:t>
      </w:r>
      <w:r w:rsidR="00260850" w:rsidRPr="00AC3F17">
        <w:rPr>
          <w:color w:val="388600"/>
        </w:rPr>
        <w:t>Jan has provided plastic bins</w:t>
      </w:r>
      <w:r w:rsidR="00260850">
        <w:t>.</w:t>
      </w:r>
    </w:p>
    <w:p w14:paraId="17B2414C" w14:textId="19EF94EB" w:rsidR="00877565" w:rsidRDefault="00877565" w:rsidP="00AF4831">
      <w:pPr>
        <w:rPr>
          <w:b/>
          <w:bCs/>
        </w:rPr>
      </w:pPr>
      <w:r w:rsidRPr="00877565">
        <w:rPr>
          <w:b/>
          <w:bCs/>
        </w:rPr>
        <w:t>Ready, Set, G</w:t>
      </w:r>
      <w:r w:rsidR="00EE173F">
        <w:rPr>
          <w:b/>
          <w:bCs/>
        </w:rPr>
        <w:t>r</w:t>
      </w:r>
      <w:r w:rsidRPr="00877565">
        <w:rPr>
          <w:b/>
          <w:bCs/>
        </w:rPr>
        <w:t>o</w:t>
      </w:r>
      <w:r w:rsidR="00EE173F">
        <w:rPr>
          <w:b/>
          <w:bCs/>
        </w:rPr>
        <w:t>w</w:t>
      </w:r>
    </w:p>
    <w:p w14:paraId="052E1AF7" w14:textId="24C61FCA" w:rsidR="00C965AC" w:rsidRPr="00C965AC" w:rsidRDefault="00C965AC" w:rsidP="00AF4831">
      <w:r>
        <w:rPr>
          <w:b/>
          <w:bCs/>
        </w:rPr>
        <w:tab/>
      </w:r>
      <w:r w:rsidR="00324BFF">
        <w:t xml:space="preserve">Day of event, </w:t>
      </w:r>
      <w:r w:rsidRPr="00C965AC">
        <w:t>3/28</w:t>
      </w:r>
      <w:r w:rsidR="00324BFF">
        <w:t>,</w:t>
      </w:r>
      <w:r>
        <w:t xml:space="preserve"> </w:t>
      </w:r>
      <w:r w:rsidR="00324BFF">
        <w:t>a</w:t>
      </w:r>
      <w:r>
        <w:t>rrival time 7:30am. Friday set up from 1-3pm</w:t>
      </w:r>
      <w:r w:rsidR="00324BFF">
        <w:t>, optional.</w:t>
      </w:r>
    </w:p>
    <w:p w14:paraId="52A90970" w14:textId="1BF66E29" w:rsidR="00877565" w:rsidRDefault="00877565" w:rsidP="00DE594F">
      <w:pPr>
        <w:ind w:left="720"/>
      </w:pPr>
      <w:r w:rsidRPr="00D93D1E">
        <w:rPr>
          <w:u w:val="single"/>
        </w:rPr>
        <w:t>Resource Table</w:t>
      </w:r>
      <w:r>
        <w:t>: Mary and Terri</w:t>
      </w:r>
    </w:p>
    <w:p w14:paraId="669068BE" w14:textId="69C8F2A5" w:rsidR="00877565" w:rsidRDefault="00877565" w:rsidP="00DE594F">
      <w:pPr>
        <w:ind w:left="720"/>
      </w:pPr>
      <w:r w:rsidRPr="00D93D1E">
        <w:rPr>
          <w:u w:val="single"/>
        </w:rPr>
        <w:t>Show and Tell Table</w:t>
      </w:r>
      <w:r>
        <w:t xml:space="preserve">: </w:t>
      </w:r>
      <w:r w:rsidR="0004722C">
        <w:t>Know What You Grow</w:t>
      </w:r>
      <w:r>
        <w:t xml:space="preserve"> (invasives sold at box stores) Tricia and Tracy</w:t>
      </w:r>
      <w:r w:rsidR="00052E78">
        <w:t>. Traveling presentation</w:t>
      </w:r>
      <w:r w:rsidR="00D93D1E">
        <w:t xml:space="preserve"> will go to Russell Woods Education Center in Genoa after the event.</w:t>
      </w:r>
    </w:p>
    <w:p w14:paraId="7BD2FDFB" w14:textId="46E20347" w:rsidR="00877565" w:rsidRDefault="00877565" w:rsidP="00DE594F">
      <w:pPr>
        <w:ind w:left="720"/>
      </w:pPr>
      <w:r w:rsidRPr="00D93D1E">
        <w:rPr>
          <w:u w:val="single"/>
        </w:rPr>
        <w:t>Prize Table:</w:t>
      </w:r>
      <w:r>
        <w:t xml:space="preserve"> 2 prizes from each county, drawing winning tickets</w:t>
      </w:r>
      <w:r w:rsidR="002E3035">
        <w:t>,</w:t>
      </w:r>
      <w:r>
        <w:t xml:space="preserve"> given at check in</w:t>
      </w:r>
      <w:r w:rsidR="00324BFF">
        <w:t>. Drawing after keynote speaker.</w:t>
      </w:r>
      <w:r w:rsidR="009819F6">
        <w:t xml:space="preserve"> Mary </w:t>
      </w:r>
      <w:r w:rsidR="00260850">
        <w:t>has</w:t>
      </w:r>
      <w:r w:rsidR="009819F6">
        <w:t xml:space="preserve"> secure</w:t>
      </w:r>
      <w:r w:rsidR="00260850">
        <w:t>d</w:t>
      </w:r>
      <w:r w:rsidR="009819F6">
        <w:t xml:space="preserve"> Ogle contribution to the drawing.</w:t>
      </w:r>
    </w:p>
    <w:p w14:paraId="53051363" w14:textId="61808132" w:rsidR="00324BFF" w:rsidRDefault="00324BFF" w:rsidP="00324BFF">
      <w:pPr>
        <w:rPr>
          <w:sz w:val="22"/>
          <w:szCs w:val="22"/>
          <w:u w:val="single"/>
        </w:rPr>
      </w:pPr>
      <w:r w:rsidRPr="00FD75F5">
        <w:t>NOTE</w:t>
      </w:r>
      <w:r w:rsidR="00C43E82" w:rsidRPr="00FD75F5">
        <w:t>!</w:t>
      </w:r>
      <w:r w:rsidRPr="00FD75F5">
        <w:t xml:space="preserve"> </w:t>
      </w:r>
      <w:r w:rsidRPr="00FD75F5">
        <w:rPr>
          <w:sz w:val="22"/>
          <w:szCs w:val="22"/>
        </w:rPr>
        <w:t xml:space="preserve">“MG volunteers for the day have always registered for the workshop if they want to attend classes.  Good way for CE time.  Your MG volunteers only need to be at the info table from 8-8:30 and maybe during the milk jug activity time.  </w:t>
      </w:r>
      <w:r w:rsidRPr="00FD75F5">
        <w:rPr>
          <w:sz w:val="22"/>
          <w:szCs w:val="22"/>
          <w:highlight w:val="yellow"/>
          <w:u w:val="single"/>
        </w:rPr>
        <w:t>If they want to attend classes,</w:t>
      </w:r>
      <w:r w:rsidR="009819F6" w:rsidRPr="00FD75F5">
        <w:rPr>
          <w:sz w:val="22"/>
          <w:szCs w:val="22"/>
          <w:highlight w:val="yellow"/>
          <w:u w:val="single"/>
        </w:rPr>
        <w:t xml:space="preserve"> </w:t>
      </w:r>
      <w:r w:rsidRPr="00FD75F5">
        <w:rPr>
          <w:sz w:val="22"/>
          <w:szCs w:val="22"/>
          <w:highlight w:val="yellow"/>
          <w:u w:val="single"/>
        </w:rPr>
        <w:t>then have them register (and pay)</w:t>
      </w:r>
      <w:r w:rsidRPr="00FD75F5">
        <w:rPr>
          <w:sz w:val="22"/>
          <w:szCs w:val="22"/>
          <w:u w:val="single"/>
        </w:rPr>
        <w:t xml:space="preserve"> </w:t>
      </w:r>
      <w:r w:rsidRPr="00FD75F5">
        <w:rPr>
          <w:sz w:val="22"/>
          <w:szCs w:val="22"/>
        </w:rPr>
        <w:t>and get the ones they want</w:t>
      </w:r>
      <w:r w:rsidRPr="00FD75F5">
        <w:rPr>
          <w:sz w:val="22"/>
          <w:szCs w:val="22"/>
          <w:highlight w:val="yellow"/>
        </w:rPr>
        <w:t xml:space="preserve">.  </w:t>
      </w:r>
      <w:r w:rsidRPr="00FD75F5">
        <w:rPr>
          <w:sz w:val="22"/>
          <w:szCs w:val="22"/>
          <w:highlight w:val="yellow"/>
          <w:u w:val="single"/>
        </w:rPr>
        <w:t>If they just want to volunteer, then they don’t need to register. “</w:t>
      </w:r>
    </w:p>
    <w:p w14:paraId="2F73E1B3" w14:textId="53197888" w:rsidR="00260850" w:rsidRPr="00AC3F17" w:rsidRDefault="00260850" w:rsidP="00324BFF">
      <w:pPr>
        <w:rPr>
          <w:b/>
          <w:bCs/>
          <w:i/>
          <w:iCs/>
          <w:color w:val="388600"/>
        </w:rPr>
      </w:pPr>
      <w:r w:rsidRPr="00AC3F17">
        <w:rPr>
          <w:b/>
          <w:bCs/>
          <w:i/>
          <w:iCs/>
          <w:color w:val="388600"/>
        </w:rPr>
        <w:t>*</w:t>
      </w:r>
      <w:r w:rsidR="00447BFA" w:rsidRPr="00AC3F17">
        <w:rPr>
          <w:b/>
          <w:bCs/>
          <w:i/>
          <w:iCs/>
          <w:color w:val="388600"/>
        </w:rPr>
        <w:t>All</w:t>
      </w:r>
      <w:r w:rsidRPr="00AC3F17">
        <w:rPr>
          <w:b/>
          <w:bCs/>
          <w:i/>
          <w:iCs/>
          <w:color w:val="388600"/>
        </w:rPr>
        <w:t xml:space="preserve"> RSG items to be delivered to the Ogle office by March 23 for </w:t>
      </w:r>
      <w:r w:rsidR="00605EDC" w:rsidRPr="00AC3F17">
        <w:rPr>
          <w:b/>
          <w:bCs/>
          <w:i/>
          <w:iCs/>
          <w:color w:val="388600"/>
        </w:rPr>
        <w:t>Jan</w:t>
      </w:r>
      <w:r w:rsidRPr="00AC3F17">
        <w:rPr>
          <w:b/>
          <w:bCs/>
          <w:i/>
          <w:iCs/>
          <w:color w:val="388600"/>
        </w:rPr>
        <w:t xml:space="preserve"> to pick up. *</w:t>
      </w:r>
    </w:p>
    <w:p w14:paraId="1E731569" w14:textId="1331DABE" w:rsidR="00133C4E" w:rsidRPr="00AC3F17" w:rsidRDefault="00133C4E" w:rsidP="00324BFF">
      <w:pPr>
        <w:rPr>
          <w:color w:val="388600"/>
        </w:rPr>
      </w:pPr>
      <w:r w:rsidRPr="00AC3F17">
        <w:rPr>
          <w:color w:val="388600"/>
        </w:rPr>
        <w:t>Thank you letter</w:t>
      </w:r>
      <w:r w:rsidR="00447BFA" w:rsidRPr="00AC3F17">
        <w:rPr>
          <w:color w:val="388600"/>
        </w:rPr>
        <w:t>s</w:t>
      </w:r>
      <w:r w:rsidRPr="00AC3F17">
        <w:rPr>
          <w:color w:val="388600"/>
        </w:rPr>
        <w:t xml:space="preserve"> to sponsors.</w:t>
      </w:r>
    </w:p>
    <w:p w14:paraId="390DD068" w14:textId="4ACA9E65" w:rsidR="00AF4831" w:rsidRDefault="007B67BE" w:rsidP="00AF4831">
      <w:pPr>
        <w:rPr>
          <w:b/>
          <w:bCs/>
        </w:rPr>
      </w:pPr>
      <w:r w:rsidRPr="007B67BE">
        <w:rPr>
          <w:b/>
          <w:bCs/>
        </w:rPr>
        <w:t>2026 Programming</w:t>
      </w:r>
    </w:p>
    <w:p w14:paraId="02C7578A" w14:textId="1C1BC85E" w:rsidR="00FD75F5" w:rsidRPr="00521D12" w:rsidRDefault="00FD75F5" w:rsidP="00521D12">
      <w:pPr>
        <w:ind w:left="360"/>
        <w:rPr>
          <w:u w:val="single"/>
        </w:rPr>
      </w:pPr>
      <w:r w:rsidRPr="00521D12">
        <w:rPr>
          <w:u w:val="single"/>
        </w:rPr>
        <w:t>Speakers Bureaus</w:t>
      </w:r>
    </w:p>
    <w:p w14:paraId="38CE1F31" w14:textId="275D4DF0" w:rsidR="00521D12" w:rsidRDefault="00521D12" w:rsidP="00521D12">
      <w:pPr>
        <w:pStyle w:val="ListParagraph"/>
        <w:numPr>
          <w:ilvl w:val="0"/>
          <w:numId w:val="5"/>
        </w:numPr>
      </w:pPr>
      <w:r>
        <w:t>3/5 Starting Herbs with Phil. 6:00pm at Julia Hull Library Stillman Valley.</w:t>
      </w:r>
    </w:p>
    <w:p w14:paraId="42D32D06" w14:textId="44F60E13" w:rsidR="00260850" w:rsidRDefault="00260850" w:rsidP="00521D12">
      <w:pPr>
        <w:pStyle w:val="ListParagraph"/>
        <w:numPr>
          <w:ilvl w:val="0"/>
          <w:numId w:val="5"/>
        </w:numPr>
      </w:pPr>
      <w:r w:rsidRPr="00AC3F17">
        <w:rPr>
          <w:color w:val="388600"/>
        </w:rPr>
        <w:t>3/25 Kitchen Herb Gardens with Phil and Marcia. 6:00pm at Mt Morris Library</w:t>
      </w:r>
      <w:r>
        <w:t>.</w:t>
      </w:r>
    </w:p>
    <w:p w14:paraId="3DBD1B4D" w14:textId="6B8114D8" w:rsidR="00FD75F5" w:rsidRDefault="00521D12" w:rsidP="00521D12">
      <w:pPr>
        <w:pStyle w:val="ListParagraph"/>
        <w:numPr>
          <w:ilvl w:val="0"/>
          <w:numId w:val="5"/>
        </w:numPr>
      </w:pPr>
      <w:r>
        <w:lastRenderedPageBreak/>
        <w:t>5/7</w:t>
      </w:r>
      <w:r w:rsidR="00FD75F5">
        <w:t xml:space="preserve"> Native Plants with Phil. 6:00pm at Julia Hull Library Stillman Valley.</w:t>
      </w:r>
    </w:p>
    <w:p w14:paraId="5199E47E" w14:textId="171EA99B" w:rsidR="00960A4A" w:rsidRDefault="00960A4A" w:rsidP="00260850">
      <w:pPr>
        <w:pStyle w:val="ListParagraph"/>
        <w:numPr>
          <w:ilvl w:val="0"/>
          <w:numId w:val="5"/>
        </w:numPr>
      </w:pPr>
      <w:r>
        <w:t>5/13 Plant Propagation with Tricia. 10:00am at Rock River Center Oregon</w:t>
      </w:r>
    </w:p>
    <w:p w14:paraId="51ED2638" w14:textId="02A6DB9B" w:rsidR="00960A4A" w:rsidRPr="00AC3F17" w:rsidRDefault="00960A4A" w:rsidP="00003328">
      <w:pPr>
        <w:ind w:left="720"/>
        <w:rPr>
          <w:color w:val="388600"/>
        </w:rPr>
      </w:pPr>
      <w:r w:rsidRPr="002E2450">
        <w:rPr>
          <w:b/>
          <w:bCs/>
        </w:rPr>
        <w:t>Rock River Center</w:t>
      </w:r>
      <w:r>
        <w:t xml:space="preserve"> is currently </w:t>
      </w:r>
      <w:r w:rsidRPr="00AC3F17">
        <w:rPr>
          <w:color w:val="388600"/>
        </w:rPr>
        <w:t xml:space="preserve">seeking classes for </w:t>
      </w:r>
      <w:r w:rsidR="00605EDC" w:rsidRPr="00AC3F17">
        <w:rPr>
          <w:color w:val="388600"/>
        </w:rPr>
        <w:t>June-July-August</w:t>
      </w:r>
      <w:r w:rsidRPr="00AC3F17">
        <w:rPr>
          <w:color w:val="388600"/>
        </w:rPr>
        <w:t xml:space="preserve"> </w:t>
      </w:r>
      <w:r>
        <w:t>on Monday or Wednesday at 10 or 10:30 am start time. Other days by request.</w:t>
      </w:r>
      <w:r w:rsidR="00605EDC">
        <w:t xml:space="preserve"> </w:t>
      </w:r>
      <w:r w:rsidR="00605EDC" w:rsidRPr="00AC3F17">
        <w:rPr>
          <w:color w:val="388600"/>
        </w:rPr>
        <w:t>Bruce Black stated he maybe able to do a few classes this summer.</w:t>
      </w:r>
    </w:p>
    <w:p w14:paraId="6E826326" w14:textId="77777777" w:rsidR="002E2450" w:rsidRDefault="002E2450" w:rsidP="002E2450">
      <w:pPr>
        <w:ind w:left="720"/>
      </w:pPr>
      <w:r w:rsidRPr="002E2450">
        <w:rPr>
          <w:b/>
          <w:bCs/>
        </w:rPr>
        <w:t>Oregon Library,</w:t>
      </w:r>
      <w:r>
        <w:t xml:space="preserve"> Debbie Herman, 815-732-2724, </w:t>
      </w:r>
      <w:hyperlink r:id="rId9" w:history="1">
        <w:r w:rsidRPr="00235490">
          <w:rPr>
            <w:rStyle w:val="Hyperlink"/>
          </w:rPr>
          <w:t>debbieh@oregonpubliclibrary.com</w:t>
        </w:r>
      </w:hyperlink>
    </w:p>
    <w:p w14:paraId="26E1AE04" w14:textId="0D2D892A" w:rsidR="002E2450" w:rsidRPr="00AC3F17" w:rsidRDefault="002E2450" w:rsidP="002E2450">
      <w:pPr>
        <w:ind w:left="720"/>
        <w:rPr>
          <w:color w:val="388600"/>
        </w:rPr>
      </w:pPr>
      <w:r>
        <w:t>Summer MG Program for school age, 1</w:t>
      </w:r>
      <w:r w:rsidRPr="002E2450">
        <w:rPr>
          <w:vertAlign w:val="superscript"/>
        </w:rPr>
        <w:t>st</w:t>
      </w:r>
      <w:r>
        <w:t>-5</w:t>
      </w:r>
      <w:r w:rsidRPr="002E2450">
        <w:rPr>
          <w:vertAlign w:val="superscript"/>
        </w:rPr>
        <w:t>th</w:t>
      </w:r>
      <w:r>
        <w:t xml:space="preserve"> and /or 5th-8</w:t>
      </w:r>
      <w:r w:rsidRPr="002E2450">
        <w:rPr>
          <w:vertAlign w:val="superscript"/>
        </w:rPr>
        <w:t>th</w:t>
      </w:r>
      <w:r>
        <w:t xml:space="preserve"> Plant a Seed Read one-hour hands on activity in </w:t>
      </w:r>
      <w:r w:rsidRPr="00AC3F17">
        <w:rPr>
          <w:color w:val="388600"/>
        </w:rPr>
        <w:t>June or July (T-W-TH @ 1 or 2pm</w:t>
      </w:r>
      <w:r>
        <w:t>) indoors or outside on picnic tables. Need program time and date in April for May newsletter.</w:t>
      </w:r>
      <w:r w:rsidR="00605EDC">
        <w:t xml:space="preserve"> </w:t>
      </w:r>
      <w:r w:rsidR="00605EDC" w:rsidRPr="00AC3F17">
        <w:rPr>
          <w:color w:val="388600"/>
        </w:rPr>
        <w:t>We have access to a paper making kit if anyone is interested in making seed paper. Open to other ideas.</w:t>
      </w:r>
    </w:p>
    <w:p w14:paraId="41E16A4E" w14:textId="0499D790" w:rsidR="00EE173F" w:rsidRPr="00AC3F17" w:rsidRDefault="00EE173F" w:rsidP="002E2450">
      <w:pPr>
        <w:ind w:left="720"/>
        <w:rPr>
          <w:color w:val="388600"/>
        </w:rPr>
      </w:pPr>
      <w:r w:rsidRPr="00EE173F">
        <w:rPr>
          <w:b/>
          <w:bCs/>
        </w:rPr>
        <w:t xml:space="preserve">Focus House </w:t>
      </w:r>
      <w:r w:rsidR="00A66E03">
        <w:t>Rochelle. Home with 7 to 9, 12–17-year-old, boys court order to be at the home. Interested in gardening program for the summer, June 1 through July 24. Possibly Fridays from 9:15-10, skipping 4</w:t>
      </w:r>
      <w:r w:rsidR="00A66E03" w:rsidRPr="00A66E03">
        <w:rPr>
          <w:vertAlign w:val="superscript"/>
        </w:rPr>
        <w:t>th</w:t>
      </w:r>
      <w:r w:rsidR="00A66E03">
        <w:t xml:space="preserve"> of July week. They will build and fill 3 to 4 </w:t>
      </w:r>
      <w:r w:rsidR="00E20F34">
        <w:t xml:space="preserve">2x8 </w:t>
      </w:r>
      <w:r w:rsidR="00A66E03">
        <w:t>raised garden beds for vegetables and a pollinator garden. They usually plant tomatoes, cucumbers, peppers, hot peppers and zucchini. They will take full responsibility for weeding and watering. Unused produce will be put on a share table by the road</w:t>
      </w:r>
      <w:r w:rsidR="00E20F34">
        <w:t xml:space="preserve"> as well as flowers for a donation. There will be one on one supervision for the boys.</w:t>
      </w:r>
      <w:r w:rsidR="00605EDC">
        <w:t xml:space="preserve"> </w:t>
      </w:r>
      <w:r w:rsidR="00605EDC" w:rsidRPr="00AC3F17">
        <w:rPr>
          <w:color w:val="388600"/>
        </w:rPr>
        <w:t>MG group will take on this project. Planning date to be set.</w:t>
      </w:r>
    </w:p>
    <w:p w14:paraId="365BF3B1" w14:textId="47885C9C" w:rsidR="00960A4A" w:rsidRPr="00003328" w:rsidRDefault="00960A4A" w:rsidP="00003328">
      <w:pPr>
        <w:pStyle w:val="ListParagraph"/>
        <w:numPr>
          <w:ilvl w:val="0"/>
          <w:numId w:val="2"/>
        </w:numPr>
        <w:rPr>
          <w:u w:val="single"/>
        </w:rPr>
      </w:pPr>
      <w:r w:rsidRPr="00003328">
        <w:rPr>
          <w:u w:val="single"/>
        </w:rPr>
        <w:t>Farm Stroll - 10/11/2026</w:t>
      </w:r>
    </w:p>
    <w:p w14:paraId="2555A087" w14:textId="741F6B45" w:rsidR="00960A4A" w:rsidRDefault="00960A4A" w:rsidP="00003328">
      <w:pPr>
        <w:pStyle w:val="ListParagraph"/>
      </w:pPr>
      <w:r>
        <w:t>Phil and Terri expressed interest in manning a table.</w:t>
      </w:r>
    </w:p>
    <w:p w14:paraId="1E56791B" w14:textId="119CDC0D" w:rsidR="00960A4A" w:rsidRPr="00003328" w:rsidRDefault="00960A4A" w:rsidP="00003328">
      <w:pPr>
        <w:pStyle w:val="ListParagraph"/>
        <w:numPr>
          <w:ilvl w:val="0"/>
          <w:numId w:val="2"/>
        </w:numPr>
        <w:rPr>
          <w:u w:val="single"/>
        </w:rPr>
      </w:pPr>
      <w:r w:rsidRPr="00003328">
        <w:rPr>
          <w:u w:val="single"/>
        </w:rPr>
        <w:t>Farmers Market - Dates TBD</w:t>
      </w:r>
    </w:p>
    <w:p w14:paraId="2AFD5AEC" w14:textId="62D55641" w:rsidR="00960A4A" w:rsidRDefault="00960A4A" w:rsidP="00003328">
      <w:pPr>
        <w:pStyle w:val="ListParagraph"/>
      </w:pPr>
      <w:r>
        <w:t>Tracy, Leslie and Terri expressed interest.</w:t>
      </w:r>
    </w:p>
    <w:p w14:paraId="61FBA792" w14:textId="17A9FF78" w:rsidR="00960A4A" w:rsidRPr="00003328" w:rsidRDefault="00960A4A" w:rsidP="00003328">
      <w:pPr>
        <w:pStyle w:val="ListParagraph"/>
        <w:numPr>
          <w:ilvl w:val="0"/>
          <w:numId w:val="2"/>
        </w:numPr>
        <w:rPr>
          <w:u w:val="single"/>
        </w:rPr>
      </w:pPr>
      <w:r w:rsidRPr="00003328">
        <w:rPr>
          <w:u w:val="single"/>
        </w:rPr>
        <w:t xml:space="preserve">July </w:t>
      </w:r>
      <w:proofErr w:type="spellStart"/>
      <w:r w:rsidRPr="00003328">
        <w:rPr>
          <w:u w:val="single"/>
        </w:rPr>
        <w:t>BloomFest</w:t>
      </w:r>
      <w:proofErr w:type="spellEnd"/>
      <w:r w:rsidRPr="00003328">
        <w:rPr>
          <w:u w:val="single"/>
        </w:rPr>
        <w:t xml:space="preserve"> – </w:t>
      </w:r>
      <w:r w:rsidR="00605EDC">
        <w:rPr>
          <w:u w:val="single"/>
        </w:rPr>
        <w:t>July 18 &amp; 19</w:t>
      </w:r>
    </w:p>
    <w:p w14:paraId="3E03D3B3" w14:textId="65797BC2" w:rsidR="00960A4A" w:rsidRDefault="00271996" w:rsidP="00003328">
      <w:pPr>
        <w:pStyle w:val="ListParagraph"/>
      </w:pPr>
      <w:r>
        <w:t>Tracy, Terri and Phil expressed interest.</w:t>
      </w:r>
    </w:p>
    <w:p w14:paraId="539203D7" w14:textId="7749C228" w:rsidR="00271996" w:rsidRPr="00003328" w:rsidRDefault="00271996" w:rsidP="00003328">
      <w:pPr>
        <w:pStyle w:val="ListParagraph"/>
        <w:numPr>
          <w:ilvl w:val="0"/>
          <w:numId w:val="2"/>
        </w:numPr>
        <w:rPr>
          <w:u w:val="single"/>
        </w:rPr>
      </w:pPr>
      <w:r w:rsidRPr="00003328">
        <w:rPr>
          <w:u w:val="single"/>
        </w:rPr>
        <w:t>Cypress House – Dates TBD</w:t>
      </w:r>
    </w:p>
    <w:p w14:paraId="1C684752" w14:textId="277073BA" w:rsidR="00271996" w:rsidRDefault="00271996" w:rsidP="00003328">
      <w:pPr>
        <w:pStyle w:val="ListParagraph"/>
      </w:pPr>
      <w:r>
        <w:t>Merilynn, Sarah, Leslie and Terri expressed interest.</w:t>
      </w:r>
    </w:p>
    <w:p w14:paraId="4B478812" w14:textId="5B57ADE5" w:rsidR="00271996" w:rsidRPr="00003328" w:rsidRDefault="00271996" w:rsidP="00003328">
      <w:pPr>
        <w:pStyle w:val="ListParagraph"/>
        <w:numPr>
          <w:ilvl w:val="0"/>
          <w:numId w:val="2"/>
        </w:numPr>
        <w:rPr>
          <w:u w:val="single"/>
        </w:rPr>
      </w:pPr>
      <w:r w:rsidRPr="00003328">
        <w:rPr>
          <w:u w:val="single"/>
        </w:rPr>
        <w:t>Ogle County Fair – 7/29 to 8/2</w:t>
      </w:r>
    </w:p>
    <w:p w14:paraId="00C67CB8" w14:textId="27DEC585" w:rsidR="00271996" w:rsidRDefault="00271996" w:rsidP="00003328">
      <w:pPr>
        <w:pStyle w:val="ListParagraph"/>
      </w:pPr>
      <w:r>
        <w:t>Phil in for judging and Terri expressed interest in event</w:t>
      </w:r>
    </w:p>
    <w:p w14:paraId="421FFC51" w14:textId="36F8EF40" w:rsidR="00003328" w:rsidRDefault="00003328" w:rsidP="00003328">
      <w:pPr>
        <w:pStyle w:val="ListParagraph"/>
        <w:numPr>
          <w:ilvl w:val="0"/>
          <w:numId w:val="2"/>
        </w:numPr>
        <w:rPr>
          <w:u w:val="single"/>
        </w:rPr>
      </w:pPr>
      <w:r w:rsidRPr="00003328">
        <w:rPr>
          <w:u w:val="single"/>
        </w:rPr>
        <w:t>Ogle County High Schools with Greenhouses and Plant Sales</w:t>
      </w:r>
    </w:p>
    <w:p w14:paraId="2B2A01FE" w14:textId="346CBE3B" w:rsidR="00207992" w:rsidRPr="00207992" w:rsidRDefault="00207992" w:rsidP="00207992">
      <w:pPr>
        <w:pStyle w:val="ListParagraph"/>
      </w:pPr>
      <w:r>
        <w:t>Spring Flower and Plant Sale by Oregon Park District and OHS FFA May 10, 8am-1pm</w:t>
      </w:r>
    </w:p>
    <w:p w14:paraId="008549FF" w14:textId="3A191469" w:rsidR="00696828" w:rsidRDefault="00003328" w:rsidP="00696828">
      <w:pPr>
        <w:pStyle w:val="ListParagraph"/>
      </w:pPr>
      <w:r>
        <w:t>Jan will contact</w:t>
      </w:r>
      <w:r w:rsidR="00696828">
        <w:t xml:space="preserve"> Ag teacher</w:t>
      </w:r>
      <w:r w:rsidR="00914AB9">
        <w:t>s</w:t>
      </w:r>
      <w:r>
        <w:t xml:space="preserve"> and see if there is a way to partner. Minimum supplying them with informational flyers, Help Desk information, and upcoming events</w:t>
      </w:r>
      <w:r w:rsidR="002B5CE4">
        <w:t>. Partnering forwarded to Unit 2 Youth Development and New Audiences 4-H.</w:t>
      </w:r>
      <w:r w:rsidR="00133C4E">
        <w:t xml:space="preserve"> Maybe they will help start plants for us next year.</w:t>
      </w:r>
    </w:p>
    <w:p w14:paraId="0F724FF4" w14:textId="50F2710A" w:rsidR="002E3035" w:rsidRPr="002E3035" w:rsidRDefault="002E3035" w:rsidP="002E3035">
      <w:pPr>
        <w:pStyle w:val="ListParagraph"/>
        <w:numPr>
          <w:ilvl w:val="0"/>
          <w:numId w:val="2"/>
        </w:numPr>
        <w:rPr>
          <w:u w:val="single"/>
        </w:rPr>
      </w:pPr>
      <w:r w:rsidRPr="002E3035">
        <w:rPr>
          <w:u w:val="single"/>
        </w:rPr>
        <w:lastRenderedPageBreak/>
        <w:t xml:space="preserve">Fest by the Nest – 9/12 </w:t>
      </w:r>
    </w:p>
    <w:p w14:paraId="5C258AE5" w14:textId="3964CA6A" w:rsidR="002E3035" w:rsidRDefault="002E3035" w:rsidP="00696828">
      <w:pPr>
        <w:pStyle w:val="ListParagraph"/>
      </w:pPr>
      <w:r>
        <w:t>Saturday from Noon to 5 pm at Lowden State Park. Outdoor demonstration station for youth and adults. MG/MN</w:t>
      </w:r>
    </w:p>
    <w:p w14:paraId="5CC2AC93" w14:textId="1BD5628D" w:rsidR="00271996" w:rsidRPr="00003328" w:rsidRDefault="00271996" w:rsidP="00003328">
      <w:pPr>
        <w:pStyle w:val="ListParagraph"/>
        <w:numPr>
          <w:ilvl w:val="0"/>
          <w:numId w:val="2"/>
        </w:numPr>
        <w:rPr>
          <w:u w:val="single"/>
        </w:rPr>
      </w:pPr>
      <w:r w:rsidRPr="00003328">
        <w:rPr>
          <w:u w:val="single"/>
        </w:rPr>
        <w:t>Rochelle Green Thumbs 4-H (</w:t>
      </w:r>
      <w:r w:rsidR="003B6CDB">
        <w:rPr>
          <w:u w:val="single"/>
        </w:rPr>
        <w:t>March</w:t>
      </w:r>
      <w:r w:rsidRPr="00003328">
        <w:rPr>
          <w:u w:val="single"/>
        </w:rPr>
        <w:t xml:space="preserve"> through August)</w:t>
      </w:r>
    </w:p>
    <w:p w14:paraId="326C2E15" w14:textId="663F9FF8" w:rsidR="00271996" w:rsidRDefault="00271996" w:rsidP="00AF4831">
      <w:pPr>
        <w:rPr>
          <w:i/>
          <w:iCs/>
        </w:rPr>
      </w:pPr>
      <w:r w:rsidRPr="00271996">
        <w:rPr>
          <w:i/>
          <w:iCs/>
        </w:rPr>
        <w:t xml:space="preserve">Floral Focus (1 vegetable bed and 4 floral beds) </w:t>
      </w:r>
      <w:r>
        <w:rPr>
          <w:i/>
          <w:iCs/>
        </w:rPr>
        <w:t>DRAFT</w:t>
      </w:r>
      <w:r w:rsidRPr="00271996">
        <w:rPr>
          <w:i/>
          <w:iCs/>
        </w:rPr>
        <w:t xml:space="preserve"> Schedule</w:t>
      </w:r>
    </w:p>
    <w:p w14:paraId="70063CD5" w14:textId="1CA75536" w:rsidR="00271996" w:rsidRDefault="00271996" w:rsidP="00AF4831">
      <w:pPr>
        <w:rPr>
          <w:i/>
          <w:iCs/>
        </w:rPr>
      </w:pPr>
      <w:r>
        <w:rPr>
          <w:i/>
          <w:iCs/>
        </w:rPr>
        <w:t>2</w:t>
      </w:r>
      <w:r w:rsidRPr="00271996">
        <w:rPr>
          <w:i/>
          <w:iCs/>
          <w:vertAlign w:val="superscript"/>
        </w:rPr>
        <w:t>nd</w:t>
      </w:r>
      <w:r>
        <w:rPr>
          <w:i/>
          <w:iCs/>
        </w:rPr>
        <w:t xml:space="preserve"> and 4</w:t>
      </w:r>
      <w:r w:rsidRPr="00271996">
        <w:rPr>
          <w:i/>
          <w:iCs/>
          <w:vertAlign w:val="superscript"/>
        </w:rPr>
        <w:t>th</w:t>
      </w:r>
      <w:r>
        <w:rPr>
          <w:i/>
          <w:iCs/>
        </w:rPr>
        <w:t xml:space="preserve"> Tuesdays from 5:30-7 At Flagg-Rochelle Library</w:t>
      </w:r>
    </w:p>
    <w:p w14:paraId="3D523385" w14:textId="132AAD74" w:rsidR="00003328" w:rsidRDefault="00003328" w:rsidP="00AF4831">
      <w:pPr>
        <w:rPr>
          <w:i/>
          <w:iCs/>
        </w:rPr>
      </w:pPr>
      <w:r>
        <w:rPr>
          <w:i/>
          <w:iCs/>
        </w:rPr>
        <w:t>Tracy, Phil, Tricia, Leslie (seed starting), Hollie, and possibly Marcia interested.</w:t>
      </w:r>
    </w:p>
    <w:p w14:paraId="02E511F0" w14:textId="77777777" w:rsidR="007A556E" w:rsidRPr="00271996" w:rsidRDefault="007A556E" w:rsidP="00AF4831">
      <w:pPr>
        <w:rPr>
          <w:i/>
          <w:iCs/>
        </w:rPr>
      </w:pPr>
    </w:p>
    <w:p w14:paraId="2423DA63" w14:textId="2F5943E5" w:rsidR="00271996" w:rsidRDefault="00271996" w:rsidP="00723E53">
      <w:pPr>
        <w:pStyle w:val="ListParagraph"/>
        <w:numPr>
          <w:ilvl w:val="1"/>
          <w:numId w:val="4"/>
        </w:numPr>
      </w:pPr>
      <w:r>
        <w:t>March 24-Seed Starting</w:t>
      </w:r>
    </w:p>
    <w:p w14:paraId="4F2F366E" w14:textId="0C6A32C0" w:rsidR="00271996" w:rsidRDefault="00271996" w:rsidP="00723E53">
      <w:pPr>
        <w:pStyle w:val="ListParagraph"/>
        <w:numPr>
          <w:ilvl w:val="1"/>
          <w:numId w:val="4"/>
        </w:numPr>
      </w:pPr>
      <w:r>
        <w:t>April 14-Intro, 4-H Ambassador, Goals, Additional Seed Starting</w:t>
      </w:r>
    </w:p>
    <w:p w14:paraId="16730DB8" w14:textId="1EF1B8D3" w:rsidR="00271996" w:rsidRDefault="00271996" w:rsidP="00723E53">
      <w:pPr>
        <w:pStyle w:val="ListParagraph"/>
        <w:numPr>
          <w:ilvl w:val="1"/>
          <w:numId w:val="4"/>
        </w:numPr>
      </w:pPr>
      <w:r>
        <w:t>April 28-Landscape Design, Companion Planting, Additional Seed Starting</w:t>
      </w:r>
    </w:p>
    <w:p w14:paraId="17AE1D84" w14:textId="00F93B99" w:rsidR="00271996" w:rsidRDefault="00271996" w:rsidP="00723E53">
      <w:pPr>
        <w:pStyle w:val="ListParagraph"/>
        <w:numPr>
          <w:ilvl w:val="1"/>
          <w:numId w:val="4"/>
        </w:numPr>
      </w:pPr>
      <w:r>
        <w:t>May 12-Bring in flowers to dry, Experiment with different drying methods, flower art, dissecting</w:t>
      </w:r>
    </w:p>
    <w:p w14:paraId="09BD65C8" w14:textId="6B90D0CE" w:rsidR="00271996" w:rsidRDefault="00271996" w:rsidP="00723E53">
      <w:pPr>
        <w:pStyle w:val="ListParagraph"/>
        <w:numPr>
          <w:ilvl w:val="1"/>
          <w:numId w:val="4"/>
        </w:numPr>
      </w:pPr>
      <w:r>
        <w:t xml:space="preserve">May 26-Dried Flower Lanterns Art Project </w:t>
      </w:r>
      <w:proofErr w:type="gramStart"/>
      <w:r>
        <w:t>and ?</w:t>
      </w:r>
      <w:proofErr w:type="gramEnd"/>
    </w:p>
    <w:p w14:paraId="081A09E3" w14:textId="5575F778" w:rsidR="00271996" w:rsidRDefault="00271996" w:rsidP="00723E53">
      <w:pPr>
        <w:pStyle w:val="ListParagraph"/>
        <w:numPr>
          <w:ilvl w:val="1"/>
          <w:numId w:val="4"/>
        </w:numPr>
      </w:pPr>
      <w:r>
        <w:t xml:space="preserve">June 9-Terrariums </w:t>
      </w:r>
      <w:r w:rsidR="00003328">
        <w:t>(</w:t>
      </w:r>
      <w:r>
        <w:t>with Horticulturist Bruce Black TBD</w:t>
      </w:r>
      <w:r w:rsidR="00003328">
        <w:t>)</w:t>
      </w:r>
    </w:p>
    <w:p w14:paraId="7400B241" w14:textId="2FE7AB17" w:rsidR="00271996" w:rsidRDefault="00003328" w:rsidP="00723E53">
      <w:pPr>
        <w:pStyle w:val="ListParagraph"/>
        <w:numPr>
          <w:ilvl w:val="1"/>
          <w:numId w:val="4"/>
        </w:numPr>
      </w:pPr>
      <w:r>
        <w:t>June 23-Fairy Gardens with Herbs with Ashley</w:t>
      </w:r>
    </w:p>
    <w:p w14:paraId="15FEF3C1" w14:textId="11FB65E6" w:rsidR="00003328" w:rsidRDefault="00003328" w:rsidP="00723E53">
      <w:pPr>
        <w:pStyle w:val="ListParagraph"/>
        <w:numPr>
          <w:ilvl w:val="1"/>
          <w:numId w:val="4"/>
        </w:numPr>
      </w:pPr>
      <w:r>
        <w:t>July 14-Photo Collages, Cut Flowers, Hollie (Extension) will talk floral arrangements</w:t>
      </w:r>
    </w:p>
    <w:p w14:paraId="1262C418" w14:textId="74BE29A1" w:rsidR="00003328" w:rsidRDefault="00003328" w:rsidP="00723E53">
      <w:pPr>
        <w:pStyle w:val="ListParagraph"/>
        <w:numPr>
          <w:ilvl w:val="1"/>
          <w:numId w:val="4"/>
        </w:numPr>
      </w:pPr>
      <w:r>
        <w:t>July 28</w:t>
      </w:r>
      <w:proofErr w:type="gramStart"/>
      <w:r>
        <w:t>-(</w:t>
      </w:r>
      <w:proofErr w:type="gramEnd"/>
      <w:r>
        <w:t>No Jodi) Celebration and Judges Announcements</w:t>
      </w:r>
    </w:p>
    <w:p w14:paraId="1ED78A66" w14:textId="55A36094" w:rsidR="00003328" w:rsidRDefault="00003328" w:rsidP="00723E53">
      <w:pPr>
        <w:pStyle w:val="ListParagraph"/>
        <w:numPr>
          <w:ilvl w:val="1"/>
          <w:numId w:val="4"/>
        </w:numPr>
      </w:pPr>
      <w:r>
        <w:t>August 11-TBD</w:t>
      </w:r>
    </w:p>
    <w:p w14:paraId="2874EFCC" w14:textId="3C7D6D0F" w:rsidR="00003328" w:rsidRDefault="00003328" w:rsidP="00723E53">
      <w:pPr>
        <w:pStyle w:val="ListParagraph"/>
        <w:numPr>
          <w:ilvl w:val="1"/>
          <w:numId w:val="4"/>
        </w:numPr>
      </w:pPr>
      <w:r>
        <w:t>August 25-TBD</w:t>
      </w:r>
    </w:p>
    <w:p w14:paraId="187CCFB6" w14:textId="77090F2F" w:rsidR="00003328" w:rsidRDefault="00003328" w:rsidP="00723E53">
      <w:pPr>
        <w:pStyle w:val="ListParagraph"/>
        <w:numPr>
          <w:ilvl w:val="1"/>
          <w:numId w:val="4"/>
        </w:numPr>
      </w:pPr>
      <w:r>
        <w:t>September 8-Clean Up Gardens</w:t>
      </w:r>
      <w:r>
        <w:tab/>
      </w:r>
    </w:p>
    <w:p w14:paraId="172521A5" w14:textId="7328FEB5" w:rsidR="002B5CE4" w:rsidRPr="00AC3F17" w:rsidRDefault="00133C4E" w:rsidP="00AF4831">
      <w:pPr>
        <w:rPr>
          <w:color w:val="388600"/>
        </w:rPr>
      </w:pPr>
      <w:r w:rsidRPr="00AC3F17">
        <w:rPr>
          <w:color w:val="388600"/>
        </w:rPr>
        <w:t xml:space="preserve">Order of some projects needs to be adjusted. Meeting with Ashley </w:t>
      </w:r>
      <w:r w:rsidRPr="00AC3F17">
        <w:rPr>
          <w:b/>
          <w:bCs/>
          <w:color w:val="388600"/>
        </w:rPr>
        <w:t>THIS THURSDAY</w:t>
      </w:r>
      <w:r w:rsidRPr="00AC3F17">
        <w:rPr>
          <w:color w:val="388600"/>
        </w:rPr>
        <w:t>, 3/12/26 at 1:00pm at the Flagg-Rochelle Library to finalize schedule and put a shopping list together. All who are interested in helping with Green Thumbs are invited to attend.</w:t>
      </w:r>
    </w:p>
    <w:p w14:paraId="5F0C3224" w14:textId="332B172E" w:rsidR="00960A4A" w:rsidRPr="00960A4A" w:rsidRDefault="00960A4A" w:rsidP="00AF4831">
      <w:pPr>
        <w:rPr>
          <w:b/>
          <w:bCs/>
        </w:rPr>
      </w:pPr>
      <w:r w:rsidRPr="00960A4A">
        <w:rPr>
          <w:b/>
          <w:bCs/>
        </w:rPr>
        <w:t>Field Trips</w:t>
      </w:r>
    </w:p>
    <w:p w14:paraId="5FB3BFF1" w14:textId="325CC79F" w:rsidR="00960A4A" w:rsidRDefault="00960A4A" w:rsidP="00AF4831">
      <w:r>
        <w:t>May: Edgerton WI Hospital Healing Garden and Rotary Garden – Date TBD</w:t>
      </w:r>
    </w:p>
    <w:p w14:paraId="6A35F125" w14:textId="00AA11D5" w:rsidR="00960A4A" w:rsidRDefault="00960A4A" w:rsidP="00AF4831">
      <w:r>
        <w:t xml:space="preserve">August: (Unit Wide Trip) The Gardens at Ball and </w:t>
      </w:r>
      <w:proofErr w:type="spellStart"/>
      <w:r>
        <w:t>Cantigy</w:t>
      </w:r>
      <w:proofErr w:type="spellEnd"/>
      <w:r>
        <w:t xml:space="preserve"> Park, Chicago – </w:t>
      </w:r>
      <w:r w:rsidR="002B5CE4">
        <w:t>Tour schedule opens May 1</w:t>
      </w:r>
      <w:r w:rsidR="002B5CE4" w:rsidRPr="002B5CE4">
        <w:rPr>
          <w:vertAlign w:val="superscript"/>
        </w:rPr>
        <w:t>st</w:t>
      </w:r>
      <w:r w:rsidR="002B5CE4">
        <w:t>. First choice of dates is Friday, August 14</w:t>
      </w:r>
      <w:r w:rsidR="002B5CE4" w:rsidRPr="002B5CE4">
        <w:rPr>
          <w:vertAlign w:val="superscript"/>
        </w:rPr>
        <w:t>th</w:t>
      </w:r>
      <w:r w:rsidR="002B5CE4">
        <w:t xml:space="preserve"> and second choice is Monday, August 17</w:t>
      </w:r>
      <w:r w:rsidR="002B5CE4" w:rsidRPr="002B5CE4">
        <w:rPr>
          <w:vertAlign w:val="superscript"/>
        </w:rPr>
        <w:t>th</w:t>
      </w:r>
      <w:r w:rsidR="002B5CE4">
        <w:t>.</w:t>
      </w:r>
    </w:p>
    <w:p w14:paraId="7DEBE82E" w14:textId="77777777" w:rsidR="00447BFA" w:rsidRDefault="002E3035" w:rsidP="00AF4831">
      <w:pPr>
        <w:rPr>
          <w:b/>
          <w:bCs/>
        </w:rPr>
      </w:pPr>
      <w:r>
        <w:rPr>
          <w:b/>
          <w:bCs/>
        </w:rPr>
        <w:t>April Meeting – Volunteer Appreciation Dinner Ideas</w:t>
      </w:r>
    </w:p>
    <w:p w14:paraId="5C775640" w14:textId="55B1C537" w:rsidR="00447BFA" w:rsidRPr="00AC3F17" w:rsidRDefault="00447BFA" w:rsidP="00AF4831">
      <w:pPr>
        <w:rPr>
          <w:color w:val="388600"/>
        </w:rPr>
      </w:pPr>
      <w:r w:rsidRPr="00AC3F17">
        <w:rPr>
          <w:color w:val="388600"/>
        </w:rPr>
        <w:t xml:space="preserve">We decided on pizza (Alfano’s), salad, and an ice cream bar. </w:t>
      </w:r>
      <w:r w:rsidR="003B6CDB" w:rsidRPr="00AC3F17">
        <w:rPr>
          <w:color w:val="388600"/>
        </w:rPr>
        <w:t>Hollie Schultz-Oprian will talk about flower arrangements and one lucky winner will go home with her design.</w:t>
      </w:r>
    </w:p>
    <w:p w14:paraId="03A956DE" w14:textId="77777777" w:rsidR="00447BFA" w:rsidRDefault="00447BFA" w:rsidP="00AF4831">
      <w:pPr>
        <w:rPr>
          <w:b/>
          <w:bCs/>
        </w:rPr>
      </w:pPr>
    </w:p>
    <w:p w14:paraId="2D3C5782" w14:textId="5E371EE6" w:rsidR="002E3035" w:rsidRDefault="00DF7B76" w:rsidP="00AF4831">
      <w:pPr>
        <w:rPr>
          <w:b/>
          <w:bCs/>
        </w:rPr>
      </w:pPr>
      <w:r w:rsidRPr="00DF7B76">
        <w:rPr>
          <w:b/>
          <w:bCs/>
        </w:rPr>
        <w:t>Save The Date</w:t>
      </w:r>
    </w:p>
    <w:p w14:paraId="2D0FAFDB" w14:textId="4AF3AEF2" w:rsidR="00A26702" w:rsidRDefault="00A26702" w:rsidP="00A26702">
      <w:r>
        <w:rPr>
          <w:u w:val="single"/>
        </w:rPr>
        <w:t>Wild Neighbors: Coyotes</w:t>
      </w:r>
      <w:r>
        <w:t xml:space="preserve"> March 21, 2026, 9-10:30am at Boone County Conservation District, Free. Peggy Anesi presenting. Registration required. Limited seating. </w:t>
      </w:r>
    </w:p>
    <w:p w14:paraId="4DDA4298" w14:textId="77777777" w:rsidR="00A26702" w:rsidRPr="00FC01EF" w:rsidRDefault="00A26702" w:rsidP="00A26702">
      <w:r w:rsidRPr="00FC01EF">
        <w:t>https://registration.extension.illinois.edu/start/wild-neighbors-coyotes</w:t>
      </w:r>
    </w:p>
    <w:p w14:paraId="3482903C" w14:textId="35FF1A06" w:rsidR="00DF7B76" w:rsidRDefault="00DF7B76" w:rsidP="00DE594F">
      <w:pPr>
        <w:rPr>
          <w:rStyle w:val="Hyperlink"/>
        </w:rPr>
      </w:pPr>
      <w:r w:rsidRPr="00DF7B76">
        <w:rPr>
          <w:u w:val="single"/>
        </w:rPr>
        <w:t>Ready, Set, Grow</w:t>
      </w:r>
      <w:r>
        <w:t xml:space="preserve"> March 28, 2026, 8am-1pm at Sauk Community College</w:t>
      </w:r>
      <w:r w:rsidR="001936D8">
        <w:t>, $25</w:t>
      </w:r>
      <w:r w:rsidR="00914AB9">
        <w:t xml:space="preserve"> </w:t>
      </w:r>
      <w:hyperlink r:id="rId10" w:history="1">
        <w:r w:rsidR="00914AB9" w:rsidRPr="003648E5">
          <w:rPr>
            <w:rStyle w:val="Hyperlink"/>
          </w:rPr>
          <w:t>https://extension.illinois.edu/events/2026-03-28-2026-readysetgrow-gardening-workshop</w:t>
        </w:r>
      </w:hyperlink>
    </w:p>
    <w:p w14:paraId="1D2E0A72" w14:textId="1B37FED5" w:rsidR="008772C2" w:rsidRDefault="008772C2" w:rsidP="008772C2">
      <w:r w:rsidRPr="00794EA5">
        <w:rPr>
          <w:u w:val="single"/>
        </w:rPr>
        <w:t>Rock Valley Garden Center</w:t>
      </w:r>
      <w:r>
        <w:t xml:space="preserve"> 785 N. Bell School Road, Rockford. Always has free to low-cost events year-round. </w:t>
      </w:r>
      <w:hyperlink r:id="rId11" w:history="1">
        <w:r w:rsidRPr="00B942C0">
          <w:rPr>
            <w:rStyle w:val="Hyperlink"/>
          </w:rPr>
          <w:t>https://www.rockvalleygardencenter.com/education.html</w:t>
        </w:r>
      </w:hyperlink>
    </w:p>
    <w:p w14:paraId="1FE53D3E" w14:textId="11CB83CD" w:rsidR="00641C7C" w:rsidRPr="00AF4831" w:rsidRDefault="00641C7C" w:rsidP="007B67BE">
      <w:pPr>
        <w:pStyle w:val="NoSpacing"/>
        <w:rPr>
          <w:b/>
          <w:bCs/>
        </w:rPr>
      </w:pPr>
    </w:p>
    <w:p w14:paraId="17574F26" w14:textId="51896A46" w:rsidR="00641C7C" w:rsidRPr="00AF4831" w:rsidRDefault="00641C7C">
      <w:pPr>
        <w:rPr>
          <w:b/>
          <w:bCs/>
        </w:rPr>
      </w:pPr>
      <w:r w:rsidRPr="00AF4831">
        <w:rPr>
          <w:b/>
          <w:bCs/>
        </w:rPr>
        <w:t>Next meeting will be</w:t>
      </w:r>
      <w:r w:rsidR="005D32EF" w:rsidRPr="00AF4831">
        <w:rPr>
          <w:b/>
          <w:bCs/>
        </w:rPr>
        <w:t xml:space="preserve"> </w:t>
      </w:r>
      <w:r w:rsidR="00527D8F">
        <w:rPr>
          <w:b/>
          <w:bCs/>
        </w:rPr>
        <w:t xml:space="preserve">Thursday, </w:t>
      </w:r>
      <w:r w:rsidR="00914AB9">
        <w:rPr>
          <w:b/>
          <w:bCs/>
        </w:rPr>
        <w:t>April 2</w:t>
      </w:r>
      <w:r w:rsidR="00527D8F">
        <w:rPr>
          <w:b/>
          <w:bCs/>
        </w:rPr>
        <w:t>,</w:t>
      </w:r>
      <w:r w:rsidR="00527D8F">
        <w:rPr>
          <w:b/>
          <w:bCs/>
          <w:vertAlign w:val="superscript"/>
        </w:rPr>
        <w:t xml:space="preserve"> </w:t>
      </w:r>
      <w:r w:rsidR="00527D8F">
        <w:rPr>
          <w:b/>
          <w:bCs/>
        </w:rPr>
        <w:t>2026</w:t>
      </w:r>
      <w:r w:rsidR="001936D8">
        <w:rPr>
          <w:b/>
          <w:bCs/>
        </w:rPr>
        <w:t>,</w:t>
      </w:r>
      <w:r w:rsidR="00527D8F">
        <w:rPr>
          <w:b/>
          <w:bCs/>
        </w:rPr>
        <w:t xml:space="preserve"> at </w:t>
      </w:r>
      <w:r w:rsidR="007B67BE">
        <w:rPr>
          <w:b/>
          <w:bCs/>
        </w:rPr>
        <w:t xml:space="preserve">5:00pm at </w:t>
      </w:r>
      <w:r w:rsidR="00914AB9">
        <w:rPr>
          <w:b/>
          <w:bCs/>
        </w:rPr>
        <w:t>Ogle Extension Office</w:t>
      </w:r>
      <w:r w:rsidR="007B67BE">
        <w:rPr>
          <w:b/>
          <w:bCs/>
        </w:rPr>
        <w:t>.</w:t>
      </w:r>
    </w:p>
    <w:p w14:paraId="75CD3485" w14:textId="77777777" w:rsidR="00D11D2F" w:rsidRPr="00AF4831" w:rsidRDefault="00D11D2F"/>
    <w:p w14:paraId="7287B69A" w14:textId="77777777" w:rsidR="003A337F" w:rsidRPr="00AF4831" w:rsidRDefault="003A337F"/>
    <w:p w14:paraId="61015AB0" w14:textId="77777777" w:rsidR="003A337F" w:rsidRPr="00AF4831" w:rsidRDefault="003A337F"/>
    <w:p w14:paraId="12CD7EBD" w14:textId="53D0C3F2" w:rsidR="003A337F" w:rsidRPr="003A337F" w:rsidRDefault="00914AB9">
      <w:r>
        <w:t xml:space="preserve"> </w:t>
      </w:r>
    </w:p>
    <w:sectPr w:rsidR="003A337F" w:rsidRPr="003A337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694566" w14:textId="77777777" w:rsidR="00AC3F17" w:rsidRDefault="00AC3F17" w:rsidP="00AC3F17">
      <w:pPr>
        <w:spacing w:after="0" w:line="240" w:lineRule="auto"/>
      </w:pPr>
      <w:r>
        <w:separator/>
      </w:r>
    </w:p>
  </w:endnote>
  <w:endnote w:type="continuationSeparator" w:id="0">
    <w:p w14:paraId="5734C523" w14:textId="77777777" w:rsidR="00AC3F17" w:rsidRDefault="00AC3F17" w:rsidP="00AC3F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52686" w14:textId="77777777" w:rsidR="00AC3F17" w:rsidRDefault="00AC3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878D99" w14:textId="77777777" w:rsidR="00AC3F17" w:rsidRDefault="00AC3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1DDC7E" w14:textId="77777777" w:rsidR="00AC3F17" w:rsidRDefault="00AC3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CA183F" w14:textId="77777777" w:rsidR="00AC3F17" w:rsidRDefault="00AC3F17" w:rsidP="00AC3F17">
      <w:pPr>
        <w:spacing w:after="0" w:line="240" w:lineRule="auto"/>
      </w:pPr>
      <w:r>
        <w:separator/>
      </w:r>
    </w:p>
  </w:footnote>
  <w:footnote w:type="continuationSeparator" w:id="0">
    <w:p w14:paraId="20FF9E11" w14:textId="77777777" w:rsidR="00AC3F17" w:rsidRDefault="00AC3F17" w:rsidP="00AC3F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0CAFE" w14:textId="77777777" w:rsidR="00AC3F17" w:rsidRDefault="00AC3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32996" w14:textId="77777777" w:rsidR="00AC3F17" w:rsidRDefault="00AC3F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47D4F" w14:textId="77777777" w:rsidR="00AC3F17" w:rsidRDefault="00AC3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F77F1"/>
    <w:multiLevelType w:val="hybridMultilevel"/>
    <w:tmpl w:val="3C62D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2452C"/>
    <w:multiLevelType w:val="hybridMultilevel"/>
    <w:tmpl w:val="DDDCF4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620A81"/>
    <w:multiLevelType w:val="multilevel"/>
    <w:tmpl w:val="663C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E12E6E"/>
    <w:multiLevelType w:val="hybridMultilevel"/>
    <w:tmpl w:val="B7141D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3F07CA"/>
    <w:multiLevelType w:val="hybridMultilevel"/>
    <w:tmpl w:val="7E62EAF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0181344">
    <w:abstractNumId w:val="2"/>
  </w:num>
  <w:num w:numId="2" w16cid:durableId="1459176982">
    <w:abstractNumId w:val="0"/>
  </w:num>
  <w:num w:numId="3" w16cid:durableId="1363897200">
    <w:abstractNumId w:val="4"/>
  </w:num>
  <w:num w:numId="4" w16cid:durableId="1020468769">
    <w:abstractNumId w:val="1"/>
  </w:num>
  <w:num w:numId="5" w16cid:durableId="6031523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tjQwNjAyMDG1MLFQ0lEKTi0uzszPAykwqgUAHRJEKCwAAAA="/>
  </w:docVars>
  <w:rsids>
    <w:rsidRoot w:val="00386A9E"/>
    <w:rsid w:val="00003328"/>
    <w:rsid w:val="0003140F"/>
    <w:rsid w:val="0004722C"/>
    <w:rsid w:val="00052E78"/>
    <w:rsid w:val="00081616"/>
    <w:rsid w:val="000C7D24"/>
    <w:rsid w:val="000F1006"/>
    <w:rsid w:val="00111C8F"/>
    <w:rsid w:val="00133C4E"/>
    <w:rsid w:val="00141C7F"/>
    <w:rsid w:val="00152037"/>
    <w:rsid w:val="00187C13"/>
    <w:rsid w:val="001936D8"/>
    <w:rsid w:val="001C38D2"/>
    <w:rsid w:val="001D7394"/>
    <w:rsid w:val="001E6F24"/>
    <w:rsid w:val="00207992"/>
    <w:rsid w:val="002263F4"/>
    <w:rsid w:val="00237177"/>
    <w:rsid w:val="00243A6A"/>
    <w:rsid w:val="00250006"/>
    <w:rsid w:val="00260850"/>
    <w:rsid w:val="00271996"/>
    <w:rsid w:val="002B4F86"/>
    <w:rsid w:val="002B5CE4"/>
    <w:rsid w:val="002E2450"/>
    <w:rsid w:val="002E3035"/>
    <w:rsid w:val="00314AE2"/>
    <w:rsid w:val="00316AC6"/>
    <w:rsid w:val="0032072E"/>
    <w:rsid w:val="00324BFF"/>
    <w:rsid w:val="00341B65"/>
    <w:rsid w:val="00366F1F"/>
    <w:rsid w:val="003702DB"/>
    <w:rsid w:val="003830FC"/>
    <w:rsid w:val="00386A9E"/>
    <w:rsid w:val="003A337F"/>
    <w:rsid w:val="003A5EBC"/>
    <w:rsid w:val="003B6CDB"/>
    <w:rsid w:val="003C22F2"/>
    <w:rsid w:val="00441C38"/>
    <w:rsid w:val="00445932"/>
    <w:rsid w:val="00447728"/>
    <w:rsid w:val="00447BFA"/>
    <w:rsid w:val="00461336"/>
    <w:rsid w:val="0046721E"/>
    <w:rsid w:val="00474521"/>
    <w:rsid w:val="004C43BA"/>
    <w:rsid w:val="00505414"/>
    <w:rsid w:val="00505461"/>
    <w:rsid w:val="00521D12"/>
    <w:rsid w:val="00527D8F"/>
    <w:rsid w:val="00547390"/>
    <w:rsid w:val="005534B2"/>
    <w:rsid w:val="00567451"/>
    <w:rsid w:val="005D2409"/>
    <w:rsid w:val="005D32EF"/>
    <w:rsid w:val="005D5E91"/>
    <w:rsid w:val="005E1882"/>
    <w:rsid w:val="005E54F6"/>
    <w:rsid w:val="00605EDC"/>
    <w:rsid w:val="00641C7C"/>
    <w:rsid w:val="00666FC9"/>
    <w:rsid w:val="0066701F"/>
    <w:rsid w:val="00684364"/>
    <w:rsid w:val="00696828"/>
    <w:rsid w:val="006A7DED"/>
    <w:rsid w:val="00712766"/>
    <w:rsid w:val="00723E53"/>
    <w:rsid w:val="00724B85"/>
    <w:rsid w:val="0072505B"/>
    <w:rsid w:val="00731D92"/>
    <w:rsid w:val="007354A7"/>
    <w:rsid w:val="00751C47"/>
    <w:rsid w:val="007911EB"/>
    <w:rsid w:val="007920F1"/>
    <w:rsid w:val="007A556E"/>
    <w:rsid w:val="007B67BE"/>
    <w:rsid w:val="007E3122"/>
    <w:rsid w:val="007E6401"/>
    <w:rsid w:val="008056C6"/>
    <w:rsid w:val="00816DD2"/>
    <w:rsid w:val="008229BF"/>
    <w:rsid w:val="00832402"/>
    <w:rsid w:val="008610DE"/>
    <w:rsid w:val="008772C2"/>
    <w:rsid w:val="00877565"/>
    <w:rsid w:val="00877C39"/>
    <w:rsid w:val="008A5779"/>
    <w:rsid w:val="0090107E"/>
    <w:rsid w:val="00904AA9"/>
    <w:rsid w:val="00914AB9"/>
    <w:rsid w:val="009321C4"/>
    <w:rsid w:val="00936650"/>
    <w:rsid w:val="00960A4A"/>
    <w:rsid w:val="009613DE"/>
    <w:rsid w:val="00970F40"/>
    <w:rsid w:val="009819F6"/>
    <w:rsid w:val="009A2D24"/>
    <w:rsid w:val="009B2050"/>
    <w:rsid w:val="009C7313"/>
    <w:rsid w:val="009F46F7"/>
    <w:rsid w:val="009F5594"/>
    <w:rsid w:val="009F7B44"/>
    <w:rsid w:val="00A1735B"/>
    <w:rsid w:val="00A2203C"/>
    <w:rsid w:val="00A26702"/>
    <w:rsid w:val="00A271B1"/>
    <w:rsid w:val="00A66E03"/>
    <w:rsid w:val="00A7676B"/>
    <w:rsid w:val="00A84118"/>
    <w:rsid w:val="00A9076F"/>
    <w:rsid w:val="00AC0FBD"/>
    <w:rsid w:val="00AC3F17"/>
    <w:rsid w:val="00AF4831"/>
    <w:rsid w:val="00AF7B42"/>
    <w:rsid w:val="00B42A2F"/>
    <w:rsid w:val="00B70500"/>
    <w:rsid w:val="00B9292A"/>
    <w:rsid w:val="00B964F4"/>
    <w:rsid w:val="00B96675"/>
    <w:rsid w:val="00BA6B75"/>
    <w:rsid w:val="00BE14A0"/>
    <w:rsid w:val="00BE60C9"/>
    <w:rsid w:val="00BF4189"/>
    <w:rsid w:val="00C324B6"/>
    <w:rsid w:val="00C43E82"/>
    <w:rsid w:val="00C85B4E"/>
    <w:rsid w:val="00C965AC"/>
    <w:rsid w:val="00CC6B78"/>
    <w:rsid w:val="00CD1333"/>
    <w:rsid w:val="00CE1965"/>
    <w:rsid w:val="00CF5ADC"/>
    <w:rsid w:val="00D11D2F"/>
    <w:rsid w:val="00D5425E"/>
    <w:rsid w:val="00D54C6C"/>
    <w:rsid w:val="00D757FA"/>
    <w:rsid w:val="00D93D1E"/>
    <w:rsid w:val="00DB1D44"/>
    <w:rsid w:val="00DD68E9"/>
    <w:rsid w:val="00DE594F"/>
    <w:rsid w:val="00DF1975"/>
    <w:rsid w:val="00DF7B76"/>
    <w:rsid w:val="00E20F34"/>
    <w:rsid w:val="00E22757"/>
    <w:rsid w:val="00E93AD9"/>
    <w:rsid w:val="00EC10DD"/>
    <w:rsid w:val="00EC138D"/>
    <w:rsid w:val="00EC3093"/>
    <w:rsid w:val="00EE173F"/>
    <w:rsid w:val="00EF05B4"/>
    <w:rsid w:val="00F129CC"/>
    <w:rsid w:val="00F13F99"/>
    <w:rsid w:val="00F1509B"/>
    <w:rsid w:val="00F872D0"/>
    <w:rsid w:val="00FA299D"/>
    <w:rsid w:val="00FD7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89D84"/>
  <w15:docId w15:val="{D8B66B6D-E8B3-48B1-9BD1-45B2466E2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6A9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86A9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86A9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86A9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86A9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86A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6A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6A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6A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6A9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86A9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86A9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86A9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86A9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86A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6A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6A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6A9E"/>
    <w:rPr>
      <w:rFonts w:eastAsiaTheme="majorEastAsia" w:cstheme="majorBidi"/>
      <w:color w:val="272727" w:themeColor="text1" w:themeTint="D8"/>
    </w:rPr>
  </w:style>
  <w:style w:type="paragraph" w:styleId="Title">
    <w:name w:val="Title"/>
    <w:basedOn w:val="Normal"/>
    <w:next w:val="Normal"/>
    <w:link w:val="TitleChar"/>
    <w:uiPriority w:val="10"/>
    <w:qFormat/>
    <w:rsid w:val="00386A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6A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6A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6A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6A9E"/>
    <w:pPr>
      <w:spacing w:before="160"/>
      <w:jc w:val="center"/>
    </w:pPr>
    <w:rPr>
      <w:i/>
      <w:iCs/>
      <w:color w:val="404040" w:themeColor="text1" w:themeTint="BF"/>
    </w:rPr>
  </w:style>
  <w:style w:type="character" w:customStyle="1" w:styleId="QuoteChar">
    <w:name w:val="Quote Char"/>
    <w:basedOn w:val="DefaultParagraphFont"/>
    <w:link w:val="Quote"/>
    <w:uiPriority w:val="29"/>
    <w:rsid w:val="00386A9E"/>
    <w:rPr>
      <w:i/>
      <w:iCs/>
      <w:color w:val="404040" w:themeColor="text1" w:themeTint="BF"/>
    </w:rPr>
  </w:style>
  <w:style w:type="paragraph" w:styleId="ListParagraph">
    <w:name w:val="List Paragraph"/>
    <w:basedOn w:val="Normal"/>
    <w:uiPriority w:val="34"/>
    <w:qFormat/>
    <w:rsid w:val="00386A9E"/>
    <w:pPr>
      <w:ind w:left="720"/>
      <w:contextualSpacing/>
    </w:pPr>
  </w:style>
  <w:style w:type="character" w:styleId="IntenseEmphasis">
    <w:name w:val="Intense Emphasis"/>
    <w:basedOn w:val="DefaultParagraphFont"/>
    <w:uiPriority w:val="21"/>
    <w:qFormat/>
    <w:rsid w:val="00386A9E"/>
    <w:rPr>
      <w:i/>
      <w:iCs/>
      <w:color w:val="0F4761" w:themeColor="accent1" w:themeShade="BF"/>
    </w:rPr>
  </w:style>
  <w:style w:type="paragraph" w:styleId="IntenseQuote">
    <w:name w:val="Intense Quote"/>
    <w:basedOn w:val="Normal"/>
    <w:next w:val="Normal"/>
    <w:link w:val="IntenseQuoteChar"/>
    <w:uiPriority w:val="30"/>
    <w:qFormat/>
    <w:rsid w:val="00386A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86A9E"/>
    <w:rPr>
      <w:i/>
      <w:iCs/>
      <w:color w:val="0F4761" w:themeColor="accent1" w:themeShade="BF"/>
    </w:rPr>
  </w:style>
  <w:style w:type="character" w:styleId="IntenseReference">
    <w:name w:val="Intense Reference"/>
    <w:basedOn w:val="DefaultParagraphFont"/>
    <w:uiPriority w:val="32"/>
    <w:qFormat/>
    <w:rsid w:val="00386A9E"/>
    <w:rPr>
      <w:b/>
      <w:bCs/>
      <w:smallCaps/>
      <w:color w:val="0F4761" w:themeColor="accent1" w:themeShade="BF"/>
      <w:spacing w:val="5"/>
    </w:rPr>
  </w:style>
  <w:style w:type="character" w:styleId="Hyperlink">
    <w:name w:val="Hyperlink"/>
    <w:basedOn w:val="DefaultParagraphFont"/>
    <w:uiPriority w:val="99"/>
    <w:unhideWhenUsed/>
    <w:rsid w:val="003A337F"/>
    <w:rPr>
      <w:color w:val="467886" w:themeColor="hyperlink"/>
      <w:u w:val="single"/>
    </w:rPr>
  </w:style>
  <w:style w:type="character" w:styleId="UnresolvedMention">
    <w:name w:val="Unresolved Mention"/>
    <w:basedOn w:val="DefaultParagraphFont"/>
    <w:uiPriority w:val="99"/>
    <w:semiHidden/>
    <w:unhideWhenUsed/>
    <w:rsid w:val="003A337F"/>
    <w:rPr>
      <w:color w:val="605E5C"/>
      <w:shd w:val="clear" w:color="auto" w:fill="E1DFDD"/>
    </w:rPr>
  </w:style>
  <w:style w:type="paragraph" w:styleId="NoSpacing">
    <w:name w:val="No Spacing"/>
    <w:uiPriority w:val="1"/>
    <w:qFormat/>
    <w:rsid w:val="00441C38"/>
    <w:pPr>
      <w:spacing w:after="0" w:line="240" w:lineRule="auto"/>
    </w:pPr>
    <w:rPr>
      <w:sz w:val="22"/>
      <w:szCs w:val="22"/>
    </w:rPr>
  </w:style>
  <w:style w:type="paragraph" w:styleId="Header">
    <w:name w:val="header"/>
    <w:basedOn w:val="Normal"/>
    <w:link w:val="HeaderChar"/>
    <w:uiPriority w:val="99"/>
    <w:unhideWhenUsed/>
    <w:rsid w:val="00AC3F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F17"/>
  </w:style>
  <w:style w:type="paragraph" w:styleId="Footer">
    <w:name w:val="footer"/>
    <w:basedOn w:val="Normal"/>
    <w:link w:val="FooterChar"/>
    <w:uiPriority w:val="99"/>
    <w:unhideWhenUsed/>
    <w:rsid w:val="00AC3F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F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8595816">
      <w:bodyDiv w:val="1"/>
      <w:marLeft w:val="0"/>
      <w:marRight w:val="0"/>
      <w:marTop w:val="0"/>
      <w:marBottom w:val="0"/>
      <w:divBdr>
        <w:top w:val="none" w:sz="0" w:space="0" w:color="auto"/>
        <w:left w:val="none" w:sz="0" w:space="0" w:color="auto"/>
        <w:bottom w:val="none" w:sz="0" w:space="0" w:color="auto"/>
        <w:right w:val="none" w:sz="0" w:space="0" w:color="auto"/>
      </w:divBdr>
    </w:div>
    <w:div w:id="1554390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xtension.illinois.edu/mg/state-advisory-committe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ockvalleygardencenter.com/education.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xtension.illinois.edu/events/2026-03-28-2026-readysetgrow-gardening-worksho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ebbieh@oregonpubliclibrary.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FB56E-B13C-4501-9093-A5FE1F470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lier, Jan</dc:creator>
  <cp:keywords/>
  <dc:description/>
  <cp:lastModifiedBy>Schwarz, Teresa</cp:lastModifiedBy>
  <cp:revision>2</cp:revision>
  <cp:lastPrinted>2026-02-06T17:49:00Z</cp:lastPrinted>
  <dcterms:created xsi:type="dcterms:W3CDTF">2026-05-07T20:01:00Z</dcterms:created>
  <dcterms:modified xsi:type="dcterms:W3CDTF">2026-05-0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e01111-680b-4b1f-a44c-b10215da4b00</vt:lpwstr>
  </property>
</Properties>
</file>